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Program,</w:t>
      </w:r>
      <w:r>
        <w:t xml:space="preserve"> </w:t>
      </w:r>
      <w:r>
        <w:t xml:space="preserve">Chile</w:t>
      </w:r>
      <w:r>
        <w:t xml:space="preserve"> </w:t>
      </w:r>
      <w:r>
        <w:t xml:space="preserve">Santiago</w:t>
      </w:r>
    </w:p>
    <w:bookmarkStart w:id="20" w:name="scholarship-application-letter"/>
    <w:p>
      <w:pPr>
        <w:pStyle w:val="Heading1"/>
      </w:pPr>
      <w:r>
        <w:t xml:space="preserve">Scholarship Application Letter</w:t>
      </w:r>
    </w:p>
    <w:bookmarkEnd w:id="20"/>
    <w:p>
      <w:pPr>
        <w:pStyle w:val="FirstParagraph"/>
      </w:pPr>
      <w:r>
        <w:t xml:space="preserve">Camila Mendoza</w:t>
      </w:r>
      <w:r>
        <w:br/>
      </w:r>
      <w:r>
        <w:t xml:space="preserve">Av. Providencia 500, Departamento 8B</w:t>
      </w:r>
      <w:r>
        <w:br/>
      </w:r>
      <w:r>
        <w:t xml:space="preserve">Santiago Centro, Santiago</w:t>
      </w:r>
      <w:r>
        <w:br/>
      </w:r>
      <w:r>
        <w:t xml:space="preserve">Chile</w:t>
      </w:r>
    </w:p>
    <w:p>
      <w:pPr>
        <w:pStyle w:val="BodyText"/>
      </w:pPr>
      <w:r>
        <w:t xml:space="preserve">October 26, 2023</w:t>
      </w:r>
    </w:p>
    <w:p>
      <w:pPr>
        <w:pStyle w:val="BodyText"/>
      </w:pPr>
      <w:r>
        <w:t xml:space="preserve">Scholarship Committee</w:t>
      </w:r>
      <w:r>
        <w:br/>
      </w:r>
      <w:r>
        <w:t xml:space="preserve">Escuela de Diseño Digital de Chile (EDDC)</w:t>
      </w:r>
      <w:r>
        <w:br/>
      </w:r>
      <w:r>
        <w:t xml:space="preserve">Alameda 1448, Piso 10</w:t>
      </w:r>
      <w:r>
        <w:br/>
      </w:r>
      <w:r>
        <w:t xml:space="preserve">Santiago Centro, Santiago</w:t>
      </w:r>
      <w:r>
        <w:br/>
      </w:r>
      <w:r>
        <w:t xml:space="preserve">Chile</w:t>
      </w:r>
    </w:p>
    <w:p>
      <w:pPr>
        <w:pStyle w:val="BodyText"/>
      </w:pPr>
      <w:r>
        <w:t xml:space="preserve">Subject: Application for Full Scholarship to Pursue Advanced UX UI Designer Program at Escuela de Diseño Digital de Chile</w:t>
      </w:r>
    </w:p>
    <w:p>
      <w:pPr>
        <w:pStyle w:val="BodyText"/>
      </w:pPr>
      <w:r>
        <w:t xml:space="preserve">Dear Esteemed Scholarship Committee of the Escuela de Diseño Digital de Chile,</w:t>
      </w:r>
    </w:p>
    <w:p>
      <w:pPr>
        <w:pStyle w:val="BodyText"/>
      </w:pPr>
      <w:r>
        <w:t xml:space="preserve">I am writing to express my profound enthusiasm for the prestigious Scholarship Opportunity for the Advanced UX UI Designer Program at your institution in Chile Santiago. As a dedicated aspiring designer with three years of professional experience in Santiago's burgeoning tech ecosystem, I have meticulously crafted this Scholarship Application Letter to demonstrate how this opportunity aligns with both my professional trajectory and Chile's growing digital transformation landscape. My journey toward becoming an exceptional UX UI Designer has been fueled by a deep understanding of how design bridges technology and human needs – a philosophy that finds its most vibrant expression within Chile Santiago's dynamic creative community.</w:t>
      </w:r>
    </w:p>
    <w:p>
      <w:pPr>
        <w:pStyle w:val="BodyText"/>
      </w:pPr>
      <w:r>
        <w:t xml:space="preserve">I have worked as a junior UX/UI Designer at NexaTech Solutions, one of Santiago's leading fintech startups, where I contributed to redesigning user flows for their mobile banking platform. This experience revealed the profound gap between Chilean digital products and international standards – a gap my advanced training in Santiago would uniquely position me to address. While Chile has made remarkable strides in tech adoption (with Santiago being home to over 200 startups), local design practices often prioritize functionality over emotional resonance with users. My portfolio, featuring projects like the "Comunidad Digital" app for rural health access and a sustainable e-commerce platform for Chilean artisans, demonstrates my commitment to culturally contextual design – a skill critical for success in Chile Santiago's diverse market.</w:t>
      </w:r>
    </w:p>
    <w:p>
      <w:pPr>
        <w:pStyle w:val="BodyText"/>
      </w:pPr>
      <w:r>
        <w:t xml:space="preserve">The Escuela de Diseño Digital de Chile represents the perfect convergence of academic rigor and local relevance I seek. Unlike generic international programs, your curriculum uniquely integrates Latin American user psychology with cutting-edge design methodologies – a distinction that makes this Scholarship Application Letter particularly compelling for my goals. Your partnership with Santiago-based firms like Globant's UX studio and the innovative work of local agencies such as Lápiz Digital have created an ecosystem where theoretical knowledge immediately translates to tangible impact. I am especially drawn to Professor Valentina Rojas' course on "Cultural Context in UX Design" – a module that directly addresses the nuances I've encountered while designing for Chile's multi-generational user base.</w:t>
      </w:r>
    </w:p>
    <w:p>
      <w:pPr>
        <w:pStyle w:val="BodyText"/>
      </w:pPr>
      <w:r>
        <w:t xml:space="preserve">My motivation extends beyond personal advancement. Chile Santiago currently faces a critical shortage of skilled UX UI Designers capable of addressing its unique digital challenges. According to recent data from Cámara Chilena de la Industria de las Tecnologías de la Información (CACHI), the demand for specialized design talent has grown 217% since 2019, yet local training capacity remains insufficient. I have witnessed this gap firsthand: when our startup expanded to Mapocho Valley communities, we struggled with designs that failed to account for low-digital-literacy demographics. My master's program at EDDC would equip me with the advanced ethnographic research techniques and inclusive design frameworks needed to solve such problems – transforming how Chile Santiago approaches digital inclusion.</w:t>
      </w:r>
    </w:p>
    <w:p>
      <w:pPr>
        <w:pStyle w:val="BodyText"/>
      </w:pPr>
      <w:r>
        <w:t xml:space="preserve">Financial constraints have been my primary barrier to this advanced training. While I've worked diligently for three years, the costs of the EDDC program ($18,500 USD) exceed my savings capacity. My family's modest income as a single-parent household (my mother runs a small bakery in La Reina) further limits available resources. This Scholarship Application Letter isn't merely about financial aid; it represents an investment in Chile Santiago's digital future. I've calculated that with this scholarship, I could complete the program within 12 months and immediately apply my skills to: (1) launch a design consultancy focused on underserved communities, (2) develop open-source templates for Chilean NGOs' digital projects, and (3) mentor at local universities like Pontificia Universidad Católica de Chile – all while reducing Santiago's UX talent deficit.</w:t>
      </w:r>
    </w:p>
    <w:p>
      <w:pPr>
        <w:pStyle w:val="BodyText"/>
      </w:pPr>
      <w:r>
        <w:t xml:space="preserve">What sets me apart is my deep integration into Santiago's design community. I'm an active participant in the "Diseño para Chile" meetup group, where I've facilitated workshops on accessibility standards for local businesses. My volunteer work with Fundación Ciudad Digital has exposed me to the city's public digital initiatives – including their recent civic app overhaul that now serves over 400,000 Santiago residents. This community immersion ensures I won't just absorb classroom knowledge; I'll immediately contribute to Santiago's design ecosystem from day one. My proposed research on "Designing for Chilean Multilingual Users" will directly address the linguistic diversity challenges faced by Santiago's expanding tech sector.</w:t>
      </w:r>
    </w:p>
    <w:p>
      <w:pPr>
        <w:pStyle w:val="BodyText"/>
      </w:pPr>
      <w:r>
        <w:t xml:space="preserve">The significance of this opportunity extends beyond my career. In Chile Santiago, where 68% of small businesses still lack professional digital interfaces (as per INACAP 2022), skilled UX UI Designers are catalysts for economic empowerment. My training will enable me to bridge the gap between Santiago's ambitious digital agenda and its diverse user base – particularly supporting indigenous Mapuche communities whose cultural needs are often overlooked in mainstream design. This scholarship would allow me to develop culturally sensitive frameworks that honor Chile's heritage while embracing technological innovation, a vision central to EDDC's mission.</w:t>
      </w:r>
    </w:p>
    <w:p>
      <w:pPr>
        <w:pStyle w:val="BodyText"/>
      </w:pPr>
      <w:r>
        <w:t xml:space="preserve">I've attached my portfolio showcasing projects developed during my tenure at NexaTech Solutions and community initiatives in Santiago. These examples demonstrate not only technical proficiency in Figma, Adobe XD, and usability testing but also an empathetic understanding of Chilean user behaviors – from the elderly users I've taught to navigate digital banking to youth entrepreneurs seeking accessible e-commerce tools. My goal is to become a leader who shapes how UX UI Designer practices evolve within Chile Santiago's specific context, rather than merely importing international models.</w:t>
      </w:r>
    </w:p>
    <w:p>
      <w:pPr>
        <w:pStyle w:val="BodyText"/>
      </w:pPr>
      <w:r>
        <w:t xml:space="preserve">Thank you for considering my Scholarship Application Letter. I am eager to contribute my passion and growing expertise to the Escuela de Diseño Digital de Chile community while helping elevate the entire UX UI Designer profession in Chile Santiago. I welcome the opportunity to discuss how this scholarship will enable me to become a catalyst for inclusive digital innovation throughout our beautiful country.</w:t>
      </w:r>
    </w:p>
    <w:p>
      <w:pPr>
        <w:pStyle w:val="BodyText"/>
      </w:pPr>
      <w:r>
        <w:t xml:space="preserve">Sincerely,</w:t>
      </w:r>
      <w:r>
        <w:br/>
      </w:r>
      <w:r>
        <w:br/>
      </w:r>
      <w:r>
        <w:t xml:space="preserve">Camila Mendoza</w:t>
      </w:r>
      <w:r>
        <w:br/>
      </w:r>
      <w:r>
        <w:t xml:space="preserve">+56 9 1234 5678</w:t>
      </w:r>
      <w:r>
        <w:br/>
      </w:r>
      <w:r>
        <w:t xml:space="preserve">camila.mendoza@email.com</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 Program, Chile Santiago</dc:title>
  <dc:creator/>
  <dc:language>en</dc:language>
  <cp:keywords/>
  <dcterms:created xsi:type="dcterms:W3CDTF">2026-07-23T13:46:41Z</dcterms:created>
  <dcterms:modified xsi:type="dcterms:W3CDTF">2026-07-23T13:46:41Z</dcterms:modified>
</cp:coreProperties>
</file>

<file path=docProps/custom.xml><?xml version="1.0" encoding="utf-8"?>
<Properties xmlns="http://schemas.openxmlformats.org/officeDocument/2006/custom-properties" xmlns:vt="http://schemas.openxmlformats.org/officeDocument/2006/docPropsVTypes"/>
</file>